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65FF87D0" w:rsidR="00501BEB" w:rsidRDefault="00A63CE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221AF71F" wp14:editId="12107A67">
                <wp:simplePos x="0" y="0"/>
                <wp:positionH relativeFrom="column">
                  <wp:posOffset>4457700</wp:posOffset>
                </wp:positionH>
                <wp:positionV relativeFrom="paragraph">
                  <wp:posOffset>50006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0BC730B" w14:textId="77777777" w:rsidR="003036AB" w:rsidRPr="00461230" w:rsidRDefault="003036AB" w:rsidP="003036A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</w:pPr>
                            <w:r w:rsidRPr="00461230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AF71F" id="Rectangle 1054525248" o:spid="_x0000_s1026" style="position:absolute;margin-left:351pt;margin-top:393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" filled="f" stroked="f">
                <v:textbox inset="2.53958mm,1.2694mm,2.53958mm,1.2694mm">
                  <w:txbxContent>
                    <w:p w14:paraId="10BC730B" w14:textId="77777777" w:rsidR="003036AB" w:rsidRPr="00461230" w:rsidRDefault="003036AB" w:rsidP="003036A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</w:pPr>
                      <w:r w:rsidRPr="00461230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 w:rsidR="001F6087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D0F0EF1" wp14:editId="52A685C4">
                <wp:simplePos x="0" y="0"/>
                <wp:positionH relativeFrom="column">
                  <wp:posOffset>4181475</wp:posOffset>
                </wp:positionH>
                <wp:positionV relativeFrom="paragraph">
                  <wp:posOffset>155257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CC9A80F" w14:textId="77777777" w:rsidR="001F6087" w:rsidRPr="00461230" w:rsidRDefault="001F6087" w:rsidP="001F6087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B050"/>
                                <w:sz w:val="84"/>
                                <w:szCs w:val="84"/>
                              </w:rPr>
                            </w:pPr>
                            <w:r w:rsidRPr="00461230">
                              <w:rPr>
                                <w:rFonts w:ascii="Hero Junior Super" w:eastAsia="Hero Junior Super" w:hAnsi="Hero Junior Super" w:cs="Hero Junior Super"/>
                                <w:color w:val="00B05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0F0EF1" id="Rectangle 7" o:spid="_x0000_s1027" style="position:absolute;margin-left:329.25pt;margin-top:122.2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pjIB7t4AAAAMAQAADwAAAAAAAAAAAAAAAAALBAAAZHJzL2Rvd25y&#10;ZXYueG1sUEsFBgAAAAAEAAQA8wAAABYFAAAAAA==&#10;" filled="f" stroked="f">
                <v:textbox inset="2.53958mm,1.2694mm,2.53958mm,1.2694mm">
                  <w:txbxContent>
                    <w:p w14:paraId="3CC9A80F" w14:textId="77777777" w:rsidR="001F6087" w:rsidRPr="00461230" w:rsidRDefault="001F6087" w:rsidP="001F6087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B050"/>
                          <w:sz w:val="84"/>
                          <w:szCs w:val="84"/>
                        </w:rPr>
                      </w:pPr>
                      <w:r w:rsidRPr="00461230">
                        <w:rPr>
                          <w:rFonts w:ascii="Hero Junior Super" w:eastAsia="Hero Junior Super" w:hAnsi="Hero Junior Super" w:cs="Hero Junior Super"/>
                          <w:color w:val="00B05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7D3302" w14:textId="77777777" w:rsidR="004D23F6" w:rsidRDefault="004D23F6" w:rsidP="00B6374C">
      <w:pPr>
        <w:spacing w:after="0" w:line="240" w:lineRule="auto"/>
      </w:pPr>
      <w:r>
        <w:separator/>
      </w:r>
    </w:p>
  </w:endnote>
  <w:endnote w:type="continuationSeparator" w:id="0">
    <w:p w14:paraId="47901BB9" w14:textId="77777777" w:rsidR="004D23F6" w:rsidRDefault="004D23F6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712E8826-E570-43E5-A202-ABFE63DC5344}"/>
    <w:embedItalic r:id="rId2" w:fontKey="{0787D21A-6BFF-497E-8634-01BDD6F87C8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6873EF8A-5DC9-4E70-B032-2B9613F1F020}"/>
    <w:embedItalic r:id="rId4" w:fontKey="{CB0C29AC-37EE-44EA-9C9F-61F736D9FAF7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CEE06D8C-784D-439C-A58F-BE8B1FF74358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03C606" w14:textId="77777777" w:rsidR="004D23F6" w:rsidRDefault="004D23F6" w:rsidP="00B6374C">
      <w:pPr>
        <w:spacing w:after="0" w:line="240" w:lineRule="auto"/>
      </w:pPr>
      <w:r>
        <w:separator/>
      </w:r>
    </w:p>
  </w:footnote>
  <w:footnote w:type="continuationSeparator" w:id="0">
    <w:p w14:paraId="7251EBC1" w14:textId="77777777" w:rsidR="004D23F6" w:rsidRDefault="004D23F6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4FAEF700" w:rsidR="00B6374C" w:rsidRDefault="00000000">
    <w:pPr>
      <w:pStyle w:val="Header"/>
    </w:pPr>
    <w:r>
      <w:rPr>
        <w:noProof/>
      </w:rPr>
      <w:pict w14:anchorId="06469E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4" o:spid="_x0000_s1032" type="#_x0000_t75" style="position:absolute;margin-left:0;margin-top:0;width:11in;height:612.25pt;z-index:-251657216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66E784E" w:rsidR="00B6374C" w:rsidRDefault="00461230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333FAA5" wp14:editId="4D845CCE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77708080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0F5F0AD6" w:rsidR="00B6374C" w:rsidRDefault="00000000">
    <w:pPr>
      <w:pStyle w:val="Header"/>
    </w:pPr>
    <w:r>
      <w:rPr>
        <w:noProof/>
      </w:rPr>
      <w:pict w14:anchorId="4C2F5A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3" o:spid="_x0000_s1031" type="#_x0000_t75" style="position:absolute;margin-left:0;margin-top:0;width:11in;height:612.25pt;z-index:-251658240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1231"/>
    <w:rsid w:val="00074417"/>
    <w:rsid w:val="001F6087"/>
    <w:rsid w:val="00247833"/>
    <w:rsid w:val="002622AF"/>
    <w:rsid w:val="003036AB"/>
    <w:rsid w:val="00344B93"/>
    <w:rsid w:val="004307AB"/>
    <w:rsid w:val="00461230"/>
    <w:rsid w:val="004D23F6"/>
    <w:rsid w:val="00501BEB"/>
    <w:rsid w:val="00A63CED"/>
    <w:rsid w:val="00A87FD7"/>
    <w:rsid w:val="00B03B70"/>
    <w:rsid w:val="00B6374C"/>
    <w:rsid w:val="00B80372"/>
    <w:rsid w:val="00BB72D6"/>
    <w:rsid w:val="00D46EFE"/>
    <w:rsid w:val="00E17FB8"/>
    <w:rsid w:val="00E268BF"/>
    <w:rsid w:val="00E35933"/>
    <w:rsid w:val="00E76026"/>
    <w:rsid w:val="00FE6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9</cp:revision>
  <dcterms:created xsi:type="dcterms:W3CDTF">2022-12-16T20:39:00Z</dcterms:created>
  <dcterms:modified xsi:type="dcterms:W3CDTF">2025-11-24T11:58:00Z</dcterms:modified>
</cp:coreProperties>
</file>